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53d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79bd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712c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2:55:10Z</dcterms:created>
  <dcterms:modified xsi:type="dcterms:W3CDTF">2022-01-09T02:55:10Z</dcterms:modified>
</cp:coreProperties>
</file>